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FEB05" w14:textId="59E87A7A" w:rsidR="00855438" w:rsidRDefault="00855438">
      <w:pPr>
        <w:spacing w:after="213"/>
        <w:ind w:left="155"/>
        <w:jc w:val="center"/>
      </w:pPr>
    </w:p>
    <w:p w14:paraId="0F05F69D" w14:textId="497C213E" w:rsidR="00FA77EF" w:rsidRDefault="00CA3786" w:rsidP="00FA77EF">
      <w:pPr>
        <w:spacing w:after="216" w:line="480" w:lineRule="auto"/>
        <w:ind w:left="155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A77EF">
        <w:rPr>
          <w:rFonts w:ascii="Times New Roman" w:eastAsia="Times New Roman" w:hAnsi="Times New Roman" w:cs="Times New Roman"/>
          <w:b/>
          <w:sz w:val="40"/>
          <w:szCs w:val="40"/>
        </w:rPr>
        <w:t xml:space="preserve"> </w:t>
      </w:r>
      <w:r w:rsidR="00FA77EF" w:rsidRPr="00FA77EF">
        <w:rPr>
          <w:rFonts w:ascii="Times New Roman" w:eastAsia="Times New Roman" w:hAnsi="Times New Roman" w:cs="Times New Roman"/>
          <w:b/>
          <w:sz w:val="40"/>
          <w:szCs w:val="40"/>
        </w:rPr>
        <w:t>Le</w:t>
      </w:r>
      <w:r w:rsidR="00FA77EF">
        <w:rPr>
          <w:rFonts w:ascii="Times New Roman" w:eastAsia="Times New Roman" w:hAnsi="Times New Roman" w:cs="Times New Roman"/>
          <w:b/>
          <w:sz w:val="40"/>
          <w:szCs w:val="40"/>
        </w:rPr>
        <w:t>tter for Family Funds Support/</w:t>
      </w:r>
    </w:p>
    <w:p w14:paraId="3087E8EC" w14:textId="706AE0D1" w:rsidR="00855438" w:rsidRDefault="00FA77EF" w:rsidP="00FA77EF">
      <w:pPr>
        <w:spacing w:after="216" w:line="480" w:lineRule="auto"/>
        <w:ind w:left="155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FA77EF">
        <w:rPr>
          <w:rFonts w:ascii="Times New Roman" w:eastAsia="Times New Roman" w:hAnsi="Times New Roman" w:cs="Times New Roman"/>
          <w:b/>
          <w:sz w:val="40"/>
          <w:szCs w:val="40"/>
        </w:rPr>
        <w:t>Letter of Affidavit</w:t>
      </w:r>
    </w:p>
    <w:p w14:paraId="4F3F980D" w14:textId="77777777" w:rsidR="006406C9" w:rsidRPr="00FA77EF" w:rsidRDefault="006406C9" w:rsidP="00FA77EF">
      <w:pPr>
        <w:spacing w:after="216" w:line="480" w:lineRule="auto"/>
        <w:ind w:left="155"/>
        <w:jc w:val="center"/>
        <w:rPr>
          <w:b/>
          <w:sz w:val="40"/>
          <w:szCs w:val="40"/>
        </w:rPr>
      </w:pPr>
    </w:p>
    <w:p w14:paraId="1A4FF59A" w14:textId="419A8DBA" w:rsidR="00855438" w:rsidRPr="00327C48" w:rsidRDefault="00886B6B" w:rsidP="00893473">
      <w:pPr>
        <w:spacing w:after="213" w:line="600" w:lineRule="auto"/>
        <w:ind w:left="155"/>
      </w:pPr>
      <w:r w:rsidRPr="00327C48">
        <w:rPr>
          <w:rFonts w:ascii="Times New Roman" w:eastAsia="Times New Roman" w:hAnsi="Times New Roman" w:cs="Times New Roman"/>
          <w:noProof/>
          <w:sz w:val="28"/>
          <w:szCs w:val="28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2F9337" wp14:editId="0B2D35AD">
                <wp:simplePos x="0" y="0"/>
                <wp:positionH relativeFrom="column">
                  <wp:posOffset>685800</wp:posOffset>
                </wp:positionH>
                <wp:positionV relativeFrom="paragraph">
                  <wp:posOffset>795655</wp:posOffset>
                </wp:positionV>
                <wp:extent cx="1257300" cy="255905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2559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FC5540" w14:textId="137AB0A0" w:rsidR="00A72CB4" w:rsidRPr="00C5193D" w:rsidRDefault="00A72CB4" w:rsidP="00A72CB4">
                            <w:pPr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 xml:space="preserve">[ </w:t>
                            </w:r>
                            <w:r w:rsidR="006406C9"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name of applicant</w:t>
                            </w:r>
                            <w:r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2F9337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54pt;margin-top:62.65pt;width:99pt;height:20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" fillcolor="white [3201]" stroked="f" strokeweight=".5pt">
                <v:textbox>
                  <w:txbxContent>
                    <w:p w14:paraId="43FC5540" w14:textId="137AB0A0" w:rsidR="00A72CB4" w:rsidRPr="00C5193D" w:rsidRDefault="00A72CB4" w:rsidP="00A72CB4">
                      <w:pPr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</w:pPr>
                      <w:r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 xml:space="preserve">[ </w:t>
                      </w:r>
                      <w:r w:rsidR="006406C9"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name of applicant</w:t>
                      </w:r>
                      <w:r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327C48">
        <w:rPr>
          <w:rFonts w:ascii="Times New Roman" w:eastAsia="Times New Roman" w:hAnsi="Times New Roman" w:cs="Times New Roman"/>
          <w:noProof/>
          <w:sz w:val="28"/>
          <w:szCs w:val="28"/>
          <w:lang w:eastAsia="zh-TW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5271CA" wp14:editId="3702C377">
                <wp:simplePos x="0" y="0"/>
                <wp:positionH relativeFrom="column">
                  <wp:posOffset>906780</wp:posOffset>
                </wp:positionH>
                <wp:positionV relativeFrom="paragraph">
                  <wp:posOffset>224155</wp:posOffset>
                </wp:positionV>
                <wp:extent cx="807720" cy="255905"/>
                <wp:effectExtent l="0" t="0" r="0" b="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7720" cy="2559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A2FAFD" w14:textId="212639AF" w:rsidR="00893473" w:rsidRPr="00C5193D" w:rsidRDefault="00893473" w:rsidP="00893473">
                            <w:pPr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[full name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271CA" id="文字方塊 4" o:spid="_x0000_s1027" type="#_x0000_t202" style="position:absolute;left:0;text-align:left;margin-left:71.4pt;margin-top:17.65pt;width:63.6pt;height:2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" fillcolor="white [3201]" stroked="f" strokeweight=".5pt">
                <v:textbox>
                  <w:txbxContent>
                    <w:p w14:paraId="03A2FAFD" w14:textId="212639AF" w:rsidR="00893473" w:rsidRPr="00C5193D" w:rsidRDefault="00893473" w:rsidP="00893473">
                      <w:pPr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</w:pPr>
                      <w:r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[full name]</w:t>
                      </w:r>
                    </w:p>
                  </w:txbxContent>
                </v:textbox>
              </v:shape>
            </w:pict>
          </mc:Fallback>
        </mc:AlternateContent>
      </w:r>
      <w:r w:rsidR="00C5193D" w:rsidRPr="00327C48">
        <w:rPr>
          <w:rFonts w:ascii="Times New Roman" w:eastAsia="Times New Roman" w:hAnsi="Times New Roman" w:cs="Times New Roman"/>
          <w:noProof/>
          <w:sz w:val="28"/>
          <w:szCs w:val="28"/>
          <w:lang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E715A1" wp14:editId="59A4DF6B">
                <wp:simplePos x="0" y="0"/>
                <wp:positionH relativeFrom="column">
                  <wp:posOffset>4114800</wp:posOffset>
                </wp:positionH>
                <wp:positionV relativeFrom="paragraph">
                  <wp:posOffset>1367155</wp:posOffset>
                </wp:positionV>
                <wp:extent cx="1402080" cy="255905"/>
                <wp:effectExtent l="0" t="0" r="7620" b="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2080" cy="2559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F4796C" w14:textId="6B4C7D2C" w:rsidR="00A72CB4" w:rsidRPr="00C5193D" w:rsidRDefault="00A72CB4" w:rsidP="00A72CB4">
                            <w:pPr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r w:rsidR="006406C9"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name of applicant</w:t>
                            </w:r>
                            <w:r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715A1" id="文字方塊 3" o:spid="_x0000_s1028" type="#_x0000_t202" style="position:absolute;left:0;text-align:left;margin-left:324pt;margin-top:107.65pt;width:110.4pt;height:2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" fillcolor="white [3201]" stroked="f" strokeweight=".5pt">
                <v:textbox>
                  <w:txbxContent>
                    <w:p w14:paraId="39F4796C" w14:textId="6B4C7D2C" w:rsidR="00A72CB4" w:rsidRPr="00C5193D" w:rsidRDefault="00A72CB4" w:rsidP="00A72CB4">
                      <w:pPr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</w:pPr>
                      <w:r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r w:rsidR="006406C9"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name of applicant</w:t>
                      </w:r>
                      <w:r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C5193D" w:rsidRPr="00327C48">
        <w:rPr>
          <w:rFonts w:ascii="Times New Roman" w:eastAsia="Times New Roman" w:hAnsi="Times New Roman" w:cs="Times New Roman"/>
          <w:noProof/>
          <w:sz w:val="28"/>
          <w:szCs w:val="28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5B2C2C" wp14:editId="5076AF8A">
                <wp:simplePos x="0" y="0"/>
                <wp:positionH relativeFrom="column">
                  <wp:posOffset>2926080</wp:posOffset>
                </wp:positionH>
                <wp:positionV relativeFrom="paragraph">
                  <wp:posOffset>247015</wp:posOffset>
                </wp:positionV>
                <wp:extent cx="2331720" cy="255905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1720" cy="2559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5C7E42" w14:textId="117C4155" w:rsidR="00A72CB4" w:rsidRPr="00C5193D" w:rsidRDefault="00A72CB4">
                            <w:pPr>
                              <w:rPr>
                                <w:rFonts w:eastAsiaTheme="minorEastAsia"/>
                                <w:sz w:val="20"/>
                                <w:szCs w:val="20"/>
                                <w:lang w:eastAsia="zh-TW"/>
                              </w:rPr>
                            </w:pPr>
                            <w:r w:rsidRPr="00C5193D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</w:rPr>
                              <w:t>[father / mother / guardian / relationship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B2C2C" id="文字方塊 1" o:spid="_x0000_s1029" type="#_x0000_t202" style="position:absolute;left:0;text-align:left;margin-left:230.4pt;margin-top:19.45pt;width:183.6pt;height:2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" fillcolor="white [3201]" stroked="f" strokeweight=".5pt">
                <v:textbox>
                  <w:txbxContent>
                    <w:p w14:paraId="6E5C7E42" w14:textId="117C4155" w:rsidR="00A72CB4" w:rsidRPr="00C5193D" w:rsidRDefault="00A72CB4">
                      <w:pPr>
                        <w:rPr>
                          <w:rFonts w:eastAsiaTheme="minorEastAsia"/>
                          <w:sz w:val="20"/>
                          <w:szCs w:val="20"/>
                          <w:lang w:eastAsia="zh-TW"/>
                        </w:rPr>
                      </w:pPr>
                      <w:r w:rsidRPr="00C5193D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  <w:t>[father / mother / guardian / relationship]</w:t>
                      </w:r>
                    </w:p>
                  </w:txbxContent>
                </v:textbox>
              </v:shape>
            </w:pict>
          </mc:Fallback>
        </mc:AlternateContent>
      </w:r>
      <w:r w:rsidR="00CA3786">
        <w:rPr>
          <w:rFonts w:ascii="Times New Roman" w:eastAsia="Times New Roman" w:hAnsi="Times New Roman" w:cs="Times New Roman"/>
        </w:rPr>
        <w:t xml:space="preserve"> 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>I,</w:t>
      </w:r>
      <w:r w:rsidR="0089347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A77EF" w:rsidRPr="00327C48">
        <w:rPr>
          <w:rFonts w:ascii="Times New Roman" w:eastAsia="Times New Roman" w:hAnsi="Times New Roman" w:cs="Times New Roman"/>
          <w:sz w:val="28"/>
          <w:szCs w:val="28"/>
        </w:rPr>
        <w:t>_______________</w:t>
      </w:r>
      <w:r w:rsidR="00A72CB4" w:rsidRPr="00327C48">
        <w:rPr>
          <w:rFonts w:asciiTheme="minorEastAsia" w:eastAsiaTheme="minorEastAsia" w:hAnsiTheme="minorEastAsia" w:cs="Times New Roman" w:hint="eastAsia"/>
          <w:sz w:val="28"/>
          <w:szCs w:val="28"/>
          <w:lang w:eastAsia="zh-TW"/>
        </w:rPr>
        <w:t>____</w:t>
      </w:r>
      <w:r w:rsidR="00FA77EF" w:rsidRPr="00327C48">
        <w:rPr>
          <w:rFonts w:ascii="Times New Roman" w:eastAsia="Times New Roman" w:hAnsi="Times New Roman" w:cs="Times New Roman"/>
          <w:sz w:val="28"/>
          <w:szCs w:val="28"/>
        </w:rPr>
        <w:t>______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>, am the</w:t>
      </w:r>
      <w:r w:rsidR="00A72CB4" w:rsidRPr="00327C48">
        <w:rPr>
          <w:rFonts w:asciiTheme="minorEastAsia" w:eastAsiaTheme="minorEastAsia" w:hAnsiTheme="minorEastAsia" w:cs="Times New Roman" w:hint="eastAsia"/>
          <w:sz w:val="28"/>
          <w:szCs w:val="28"/>
          <w:lang w:eastAsia="zh-TW"/>
        </w:rPr>
        <w:t>_____________________</w:t>
      </w:r>
      <w:r w:rsidR="00C5193D">
        <w:rPr>
          <w:rFonts w:asciiTheme="minorEastAsia" w:eastAsiaTheme="minorEastAsia" w:hAnsiTheme="minorEastAsia" w:cs="Times New Roman"/>
          <w:sz w:val="28"/>
          <w:szCs w:val="28"/>
          <w:lang w:eastAsia="zh-TW"/>
        </w:rPr>
        <w:t>_</w:t>
      </w:r>
      <w:r w:rsidR="00A72CB4" w:rsidRPr="00327C48">
        <w:rPr>
          <w:rFonts w:asciiTheme="minorEastAsia" w:eastAsiaTheme="minorEastAsia" w:hAnsiTheme="minorEastAsia" w:cs="Times New Roman" w:hint="eastAsia"/>
          <w:sz w:val="28"/>
          <w:szCs w:val="28"/>
          <w:lang w:eastAsia="zh-TW"/>
        </w:rPr>
        <w:t xml:space="preserve">__ 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 xml:space="preserve"> of </w:t>
      </w:r>
      <w:r w:rsidR="00A72CB4" w:rsidRPr="00327C48">
        <w:rPr>
          <w:rFonts w:asciiTheme="minorEastAsia" w:eastAsiaTheme="minorEastAsia" w:hAnsiTheme="minorEastAsia" w:cs="Times New Roman" w:hint="eastAsia"/>
          <w:sz w:val="28"/>
          <w:szCs w:val="28"/>
          <w:lang w:eastAsia="zh-TW"/>
        </w:rPr>
        <w:t>_________________________________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 xml:space="preserve">.  I will provide financial support to cover </w:t>
      </w:r>
      <w:r w:rsidR="00A72CB4" w:rsidRPr="00327C48">
        <w:rPr>
          <w:rFonts w:ascii="Times New Roman" w:eastAsia="Times New Roman" w:hAnsi="Times New Roman" w:cs="Times New Roman"/>
          <w:sz w:val="28"/>
          <w:szCs w:val="28"/>
        </w:rPr>
        <w:t xml:space="preserve">tuition, insurance, 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>living and other expense</w:t>
      </w:r>
      <w:r w:rsidR="00A72CB4" w:rsidRPr="00327C48">
        <w:rPr>
          <w:rFonts w:ascii="Times New Roman" w:eastAsia="Times New Roman" w:hAnsi="Times New Roman" w:cs="Times New Roman"/>
          <w:sz w:val="28"/>
          <w:szCs w:val="28"/>
        </w:rPr>
        <w:t>s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 xml:space="preserve"> for</w:t>
      </w:r>
      <w:r w:rsidR="00A72CB4" w:rsidRPr="00327C48">
        <w:rPr>
          <w:rFonts w:asciiTheme="minorEastAsia" w:eastAsiaTheme="minorEastAsia" w:hAnsiTheme="minorEastAsia" w:cs="Times New Roman" w:hint="eastAsia"/>
          <w:sz w:val="28"/>
          <w:szCs w:val="28"/>
          <w:lang w:eastAsia="zh-TW"/>
        </w:rPr>
        <w:t xml:space="preserve"> </w:t>
      </w:r>
      <w:bookmarkStart w:id="0" w:name="_GoBack"/>
      <w:bookmarkEnd w:id="0"/>
      <w:r w:rsidR="00A72CB4" w:rsidRPr="00327C48">
        <w:rPr>
          <w:rFonts w:asciiTheme="minorEastAsia" w:eastAsiaTheme="minorEastAsia" w:hAnsiTheme="minorEastAsia" w:cs="Times New Roman" w:hint="eastAsia"/>
          <w:sz w:val="28"/>
          <w:szCs w:val="28"/>
          <w:lang w:eastAsia="zh-TW"/>
        </w:rPr>
        <w:t>____________________________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 xml:space="preserve"> during their </w:t>
      </w:r>
      <w:r w:rsidR="00A72CB4" w:rsidRPr="00327C48">
        <w:rPr>
          <w:rFonts w:ascii="Times New Roman" w:eastAsia="Times New Roman" w:hAnsi="Times New Roman" w:cs="Times New Roman"/>
          <w:sz w:val="28"/>
          <w:szCs w:val="28"/>
        </w:rPr>
        <w:t>staying period at</w:t>
      </w:r>
      <w:r w:rsidR="00CA3786" w:rsidRPr="00327C4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A72CB4" w:rsidRPr="00327C48">
        <w:rPr>
          <w:rFonts w:ascii="Times New Roman" w:eastAsia="Times New Roman" w:hAnsi="Times New Roman" w:cs="Times New Roman" w:hint="eastAsia"/>
          <w:sz w:val="28"/>
          <w:szCs w:val="28"/>
        </w:rPr>
        <w:t>Asia</w:t>
      </w:r>
      <w:r w:rsidR="00A72CB4" w:rsidRPr="00327C48">
        <w:rPr>
          <w:rFonts w:ascii="Times New Roman" w:eastAsia="Times New Roman" w:hAnsi="Times New Roman" w:cs="Times New Roman"/>
          <w:sz w:val="28"/>
          <w:szCs w:val="28"/>
        </w:rPr>
        <w:t xml:space="preserve"> University.</w:t>
      </w:r>
    </w:p>
    <w:p w14:paraId="088DE5F2" w14:textId="6F64A790" w:rsidR="00855438" w:rsidRPr="00327C48" w:rsidRDefault="00CA3786">
      <w:pPr>
        <w:spacing w:after="0"/>
        <w:rPr>
          <w:sz w:val="28"/>
          <w:szCs w:val="28"/>
        </w:rPr>
      </w:pPr>
      <w:r w:rsidRPr="00327C4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6BB35F4" w14:textId="2A00BFC1" w:rsidR="00855438" w:rsidRPr="00327C48" w:rsidRDefault="00CA3786">
      <w:pPr>
        <w:spacing w:after="0"/>
        <w:rPr>
          <w:sz w:val="28"/>
          <w:szCs w:val="28"/>
        </w:rPr>
      </w:pPr>
      <w:r w:rsidRPr="00327C4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A3F8B49" w14:textId="77777777" w:rsidR="00786B49" w:rsidRDefault="00786B49" w:rsidP="00A72CB4">
      <w:pPr>
        <w:spacing w:after="213"/>
        <w:rPr>
          <w:rFonts w:ascii="Times New Roman" w:hAnsi="Times New Roman" w:cs="Times New Roman"/>
          <w:sz w:val="28"/>
          <w:szCs w:val="28"/>
        </w:rPr>
      </w:pPr>
    </w:p>
    <w:p w14:paraId="56B2D079" w14:textId="6F0C69B1" w:rsidR="00A72CB4" w:rsidRPr="00327C48" w:rsidRDefault="00A72CB4" w:rsidP="00A72CB4">
      <w:pPr>
        <w:spacing w:after="213"/>
        <w:rPr>
          <w:rFonts w:ascii="Times New Roman" w:hAnsi="Times New Roman" w:cs="Times New Roman"/>
          <w:sz w:val="28"/>
          <w:szCs w:val="28"/>
        </w:rPr>
      </w:pPr>
      <w:r w:rsidRPr="00327C48">
        <w:rPr>
          <w:rFonts w:ascii="Times New Roman" w:hAnsi="Times New Roman" w:cs="Times New Roman"/>
          <w:sz w:val="28"/>
          <w:szCs w:val="28"/>
        </w:rPr>
        <w:t>Signature: _______________________________</w:t>
      </w:r>
    </w:p>
    <w:p w14:paraId="24F48B93" w14:textId="77777777" w:rsidR="00A72CB4" w:rsidRPr="00327C48" w:rsidRDefault="00A72CB4" w:rsidP="00A72CB4">
      <w:pPr>
        <w:spacing w:after="213"/>
        <w:rPr>
          <w:rFonts w:ascii="Times New Roman" w:hAnsi="Times New Roman" w:cs="Times New Roman"/>
          <w:sz w:val="28"/>
          <w:szCs w:val="28"/>
        </w:rPr>
      </w:pPr>
      <w:r w:rsidRPr="00327C48">
        <w:rPr>
          <w:rFonts w:ascii="Times New Roman" w:hAnsi="Times New Roman" w:cs="Times New Roman"/>
          <w:sz w:val="28"/>
          <w:szCs w:val="28"/>
        </w:rPr>
        <w:t>Tel/Email:</w:t>
      </w:r>
    </w:p>
    <w:p w14:paraId="568B160B" w14:textId="549B432B" w:rsidR="00855438" w:rsidRPr="00327C48" w:rsidRDefault="00A72CB4" w:rsidP="00A72CB4">
      <w:pPr>
        <w:spacing w:after="213"/>
        <w:rPr>
          <w:rFonts w:ascii="Times New Roman" w:hAnsi="Times New Roman" w:cs="Times New Roman"/>
          <w:sz w:val="28"/>
          <w:szCs w:val="28"/>
        </w:rPr>
      </w:pPr>
      <w:r w:rsidRPr="00327C48">
        <w:rPr>
          <w:rFonts w:ascii="Times New Roman" w:hAnsi="Times New Roman" w:cs="Times New Roman"/>
          <w:sz w:val="28"/>
          <w:szCs w:val="28"/>
        </w:rPr>
        <w:t xml:space="preserve">Date:                       </w:t>
      </w:r>
    </w:p>
    <w:sectPr w:rsidR="00855438" w:rsidRPr="00327C48">
      <w:headerReference w:type="default" r:id="rId6"/>
      <w:pgSz w:w="12240" w:h="15840"/>
      <w:pgMar w:top="1440" w:right="1538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BE02E" w14:textId="77777777" w:rsidR="0077409D" w:rsidRDefault="0077409D" w:rsidP="00572ADC">
      <w:pPr>
        <w:spacing w:after="0" w:line="240" w:lineRule="auto"/>
      </w:pPr>
      <w:r>
        <w:separator/>
      </w:r>
    </w:p>
  </w:endnote>
  <w:endnote w:type="continuationSeparator" w:id="0">
    <w:p w14:paraId="19630DB1" w14:textId="77777777" w:rsidR="0077409D" w:rsidRDefault="0077409D" w:rsidP="00572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80C1F" w14:textId="77777777" w:rsidR="0077409D" w:rsidRDefault="0077409D" w:rsidP="00572ADC">
      <w:pPr>
        <w:spacing w:after="0" w:line="240" w:lineRule="auto"/>
      </w:pPr>
      <w:r>
        <w:separator/>
      </w:r>
    </w:p>
  </w:footnote>
  <w:footnote w:type="continuationSeparator" w:id="0">
    <w:p w14:paraId="07E2388F" w14:textId="77777777" w:rsidR="0077409D" w:rsidRDefault="0077409D" w:rsidP="00572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9004A" w14:textId="10A7CD87" w:rsidR="008B70F4" w:rsidRDefault="008B70F4">
    <w:pPr>
      <w:pStyle w:val="a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08479E1" wp14:editId="410064EC">
          <wp:simplePos x="0" y="0"/>
          <wp:positionH relativeFrom="column">
            <wp:posOffset>0</wp:posOffset>
          </wp:positionH>
          <wp:positionV relativeFrom="paragraph">
            <wp:posOffset>266700</wp:posOffset>
          </wp:positionV>
          <wp:extent cx="5881370" cy="754380"/>
          <wp:effectExtent l="0" t="0" r="5080" b="7620"/>
          <wp:wrapThrough wrapText="bothSides">
            <wp:wrapPolygon edited="0">
              <wp:start x="0" y="0"/>
              <wp:lineTo x="0" y="21273"/>
              <wp:lineTo x="21549" y="21273"/>
              <wp:lineTo x="21549" y="0"/>
              <wp:lineTo x="0" y="0"/>
            </wp:wrapPolygon>
          </wp:wrapThrough>
          <wp:docPr id="5" name="圖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54.jpg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81370" cy="7543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Y1NDYwMDI3NzNQ0lEKTi0uzszPAykwrAUA+hg8bSwAAAA="/>
  </w:docVars>
  <w:rsids>
    <w:rsidRoot w:val="00855438"/>
    <w:rsid w:val="00327C48"/>
    <w:rsid w:val="0038551C"/>
    <w:rsid w:val="00572ADC"/>
    <w:rsid w:val="006406C9"/>
    <w:rsid w:val="007708DD"/>
    <w:rsid w:val="0077409D"/>
    <w:rsid w:val="00786B49"/>
    <w:rsid w:val="00855438"/>
    <w:rsid w:val="00886B6B"/>
    <w:rsid w:val="00893473"/>
    <w:rsid w:val="008B70F4"/>
    <w:rsid w:val="00A72CB4"/>
    <w:rsid w:val="00B9154F"/>
    <w:rsid w:val="00C5193D"/>
    <w:rsid w:val="00CA3786"/>
    <w:rsid w:val="00FA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C6E9D"/>
  <w15:docId w15:val="{1CD0A6F9-5B28-4361-AE7C-BC59792EA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2A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572ADC"/>
    <w:rPr>
      <w:rFonts w:ascii="Calibri" w:eastAsia="Calibri" w:hAnsi="Calibri" w:cs="Calibri"/>
      <w:color w:val="00000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572A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572ADC"/>
    <w:rPr>
      <w:rFonts w:ascii="Calibri" w:eastAsia="Calibri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urcin</dc:creator>
  <cp:keywords/>
  <cp:lastModifiedBy> </cp:lastModifiedBy>
  <cp:revision>13</cp:revision>
  <cp:lastPrinted>2020-02-21T04:46:00Z</cp:lastPrinted>
  <dcterms:created xsi:type="dcterms:W3CDTF">2020-02-11T02:52:00Z</dcterms:created>
  <dcterms:modified xsi:type="dcterms:W3CDTF">2020-02-21T04:47:00Z</dcterms:modified>
</cp:coreProperties>
</file>